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mo</w:t>
      </w:r>
      <w:r>
        <w:t xml:space="preserve"> </w:t>
      </w:r>
      <w:r>
        <w:t xml:space="preserve">MONO29</w:t>
      </w:r>
      <w:r>
        <w:t xml:space="preserve"> </w:t>
      </w:r>
      <w:r>
        <w:t xml:space="preserve">26022567</w:t>
      </w:r>
    </w:p>
    <w:p>
      <w:pPr>
        <w:pStyle w:val="Date"/>
      </w:pPr>
      <w:r>
        <w:t xml:space="preserve">วันพุธที่</w:t>
      </w:r>
      <w:r>
        <w:t xml:space="preserve"> </w:t>
      </w:r>
      <w:r>
        <w:t xml:space="preserve">26</w:t>
      </w:r>
      <w:r>
        <w:t xml:space="preserve"> </w:t>
      </w:r>
      <w:r>
        <w:t xml:space="preserve">มิถุนายน</w:t>
      </w:r>
      <w:r>
        <w:t xml:space="preserve"> </w:t>
      </w:r>
      <w:r>
        <w:t xml:space="preserve">2567</w:t>
      </w:r>
      <w:r>
        <w:t xml:space="preserve"> </w:t>
      </w:r>
      <w:r>
        <w:t xml:space="preserve">เวลา</w:t>
      </w:r>
      <w:r>
        <w:t xml:space="preserve"> </w:t>
      </w:r>
      <w:r>
        <w:t xml:space="preserve">13.23</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าท่าน… ไม่เหมาะสมอย่างยิ่งนะครับ ถ้าข้อมูลที่ส่งต่อ ๆ กันนี่ก็โอเค ก็ต้องขอโทษด้วย ถ้าข้อมูลที่จริงไม่สมควรอย่างยิ่ง // ครูผู้ก่อเหตุก็มีข้อมูลนะครับ ว่าเป็นครูที่สอนดนตรีที่โรงเรียนแห่งนี้มา 8 ปีแล้วครับ แล้วโรงเรียนนี้เป็นโรงเรียนรัฐบาลที่มีชื่อเสียงระดับประเทศด้วย ขยับไปดูรู้เรื่องของสาว PR ที่พัทยาบ้างครับ ผู้ชมครับ ชีวิตของเธอเหมือนกับตายทั้งเป็นครับ เพราะว่าเธอถูกสาวประเภทสอง มารับงานทวงหนี้ อ้างว่าต้องไปค้ากามเพื่อใช้หนี้ หลังจากที่เธอไปประกันเงินกู้นอกระบบให้กับเพื่อน ครั้งแรกนี่ ยอดเงิน อยู่ที่ประมาณ 30,000 บาท ใช้จนหมดนะครับ แต่ต่อมาสาวประเภทสองรายนี้ พอไปเจอยอดเงินที่ไปกู้ร่วมกับแฟนอีก 90,000 บาท ปรากฏว่าสาวประเทภสอง สวมรอยเป็นเจ้าหนี้ค้ากามอีกครั้งหนึ่งนะครับ แล้วยังทำร้ายเธอจนบอบช้ำอีกด้วยครับ นี่เป็นภาพที่นางสาวบีนะครับ ถูกสาวประเภทสองรูปร่างสูงใหญ่ พร้อมกับพวกรุมทำร้าย บริเวณหน้าหอพักแห่งหนึ่ง พัทยาใต้ อำเภอบางละมุง จังหวัดชลบุรี ที่ผู้ที่พักอาศัยอยู่ในห้องเช่านี่ ถ่ายเอาไว้ได้ ประมาณสัก 5 ทุ่มกว่า ๆ ของวันที่ 22 มิถุนายนที่ผ่านมา เธอถูกสาวประเภทสองทุบตีจนบอบช้ำ ทั้งร่างกายและจิตใจ ซึ่งสาเหตุเกิดมาจากก่อนหน้านี้ครับ เพื่อนของเธอนี่ไปกู้เงินนอกระบบ 30,000 บาท เธอไปค้ำประกันให้ แต่ต่อมาเพื่อนหนีไปต่างประเทศ ทำให้เจ้าหนี้ก็มาทวงหนี้กับเธอ จนกระทั่งพฤษภาคมครับ สาวประเภทสองนี่ อ้างว่าเป็นผู้รับว่าจ้างทวงหนี้ โดยนายเก๋ได้นำตัวเธอไปขังร้านสักแห่งหนึ่ง แล้วยึดโทรศัพท์มือถือและบัตรประชาชนเอาไว้ แล้วก็ขู่บังคับ บอกว่าถ้าอยากได้บัตรประชาชน และโทรศัพท์คืนนี่ ให้ใช้หนี้ด้วยการขายบริการทางเพศ ยอมรับว่าตอนนั้นกลัวมาก แต่ไม่รู้จะหาเงินที่ไหนไปชำระหนี้ จึงต้องยอมทำ ซึ่งใช้เวลาไม่ถึง 4 วันครับ เธอสามารถใช้หนี้ทั้งหมดได้ 30,000 บาท แต่ปรากฏว่านายเก๋ สาวประเภทสองก็ยังไม่ยอม ขอเงินค่าทวงหนี้อีก 5000 บาท เธอก็ยอมจ่ายให้ จากนั้นนายเก๋ไปค้นข้อมูลจากมือถือของนางสาวบี พบว่านางสาวบีไปกู้เงินจากแฟนเก่ามาอีก 90,000 บาท ซึ่งนายเก๋ก็บังคับให้ไป ขายบริการอีกครั้งครับ เธอก็ยอมทำเพื่อใช้หนี้ 10 คนครับ คิดเป็นต่อครั้งครั้งละ 2,000-3,000 บาท ซึ่งเงินทั้งหมดเธอไม่ได้เลยแม้แต่บาทเดียว นายเก๋เก็บไปทั้งหมด จนผ่านไป 1 เดือน เธอก็ใช้หนี้จนครบครับ จึงตัดสินใจหนีออกมา ทีนี้พอหนีออกมา 12 มิถุนายน นายเก๋สืบรู้ว่าเธอหนีไปพักที่ห้องพัก จึงพาพวกมารังควาน เคาะประตู ดักรอ เขาบอกว่ากลัวมากครับ รภป. เห็นท่าไม่ดีก็โทรแจ้งตำรวจ จนตำรวจเข้ามาเจรจา นางสาวบรีก็ได้โทรศัพท์ บัตรประชาชนคืน แต่ปรากฏว่าจากนั้น 10 นาทีครับ นายเก๋ ..และพวกกลับมาอีกครั้งหนึ่งครับ ได้ทำร้ายร่างกายครับ มาตบตี มากระชากผมให้เธอขึ้นรถ แต่เธอก็ไม่ยอม จึงร้องขอความช่วยเหลือ เธอจึงแจ้งความกับ สภ. เมืองพัทยา แล้วมารู้ทีหลังว่าที่เธอขายบริการเพื่อใช้หนี้ก้อนที่ 2 90,000 บาท นี่ทราบข้อมูลว่านายเก๋ไม่ได้คืนเงินให้กับเจ้าหนี้เลยครับ แม้แต่นิดเดียว เขาบอกว่าให้เป็นไปตามกฎหมายค่ะ เพราะว่าทางเขาก็จะแจ้งความเหมือนกัน ทางเข้าแจ้งความเราค่ะ // ให้เราใช้ // เพราะว่าหนูมีหลักฐาน เวลาที่เราไปทำงานเสร็จใช่ไหมคะ ว่าเราได้เท่าไร สมมติวันนี้ได้ 15,000 เขาจะลงตารางส่งมาให้หนู คนที่ทำร้ายหนูน่ะ ซึ่งหนูมีหลักฐานไปยืนยันเจ้าหนี้ // ล่าสุดทางเจ้าหน้าที่สอบสวนกลาง และเจ้าหน้าที่พัฒนาสงคมและความมั่นคงของมนุษย์ชลบุรี สอบปากคำผู้เสียหายนะครับ จนทราบตัวผู้ก่อเหตุ 5 ราย นายเก๋ สาวประเภทสองเป็นตัวการหลัก หลังจากออกหมายจับเรียบร้อยแล้ว พนักงานสอบสวนก็จะรวบรวมหลักฐานขอหมายจับตัว 1 ในผู้ก่อเหตุนะครับ และก็จะสืบสวนขยายผลไปถึงตัวผู้ร่วมขบวนการที่เหลือต่อไปด้วยครับ คุณผู้ชมครับ เดี๋ยวช่วงนี้เราพักกันสักครู่หนึ่งนะครับ ช่วงหน้าเราพาคุณผู้ชมครับ ที่อังกฤษเขามีการแชร์คลิป คลิปหนึ่งครับ เป็นภาพของสิ่งมีชีวิตที่ดูแล้วน่าสยองอยู่ในน้ำประปา จนกระทั่งคลิปนี้กลายเป็นไวรัล… คลิปนี้สิ่งมีชีวิตที่ว่าคืออะไร เดี๋ยวช่วงหน้ามาติดตามครับ</w:t>
      </w:r>
    </w:p>
    <w:p>
      <w:pPr>
        <w:pStyle w:val="BodyText"/>
      </w:pPr>
      <w:r>
        <w:t xml:space="preserve">[เสียงโฆษณา]</w:t>
      </w:r>
    </w:p>
    <w:p>
      <w:pPr>
        <w:pStyle w:val="BodyText"/>
      </w:pPr>
      <w:r>
        <w:t xml:space="preserve">[เสียงคลิปวิดีโอ]</w:t>
      </w:r>
    </w:p>
    <w:p>
      <w:pPr>
        <w:pStyle w:val="BodyText"/>
      </w:pPr>
      <w:r>
        <w:t xml:space="preserve">(ผู้ประกาศข่าวชาย) กลับมาติดตามกันต่อนะครับ พาคุณผู้ชมไปดูสอบสวนกลางที่เข้าไปจับกุมคณะผู้บริหารโรงเรียนเอกชน 4 คนนะครับ ที่จังหวัดสงขลา หลังจากพบว่าร่วมกันอาหารกลางวันเด็กในช่วง 2 ปี รวมเป็นเงินกว่า 2 ล้านบาทครับ ค่าอาหารกลางวันของนักเรียนที่โรงเรียนเอกชนแห่งหนึ่งนะครับ ในพื้นที่อำเภอหาดใหญ่ จังหวัดสงขลา ตำรวจสอบสวนกลาง ใช้ดำเนินคดี จับกุมผู้อำนวยการ อายุ 56 ปี ผู้อำนวยการและ… พร้อมกับรองผู้อำนวยการอีก 2 คน งบประมาณในฐานร่วมกันยักยอกและร่วมกันปลอมแปลงและใช้เอกสารจากการตรวจสอบมีการทุจริตค่าอาหารกลางวันชั้นอนุบาล 1 จนถึงชั้น ป.6 รวมกว่า 1,100 คน จะได้รับเฉลี่ยคนละ 22 บาท หัก 5 บาท ก็จะเหลือ 17 บาท ให้แม่ครัวนำไปจัดสรรอาหารกลางวันให้กับเด็ก จนเด็กได้รับอาหารไม่ตรงกับหลักโภชนาการและไม่มีคุณภาพ ซึ่งความเสียหายกว่า 960,000 บาท โดยเด็ก ๆ นะคครับ ส่วนใหญ่บอกว่า อาหารกลางวันที่กินนั้นไม่อร่อยเลยครับ</w:t>
      </w:r>
    </w:p>
    <w:p>
      <w:pPr>
        <w:pStyle w:val="BodyText"/>
      </w:pPr>
      <w:r>
        <w:t xml:space="preserve">(ผู้ให้สัมภาษณ์) ข้าวอาหารกลางวันไม่อร่อยเลย แถมยังได้น้อยอีกครับ บางวันก็มีแต่ผัก เนื้อไม่ค่อยเยอะเลย อาหารกลางวันไม่ค่อยอร่อย มีปริมาณน้อย ให้กินแค่จานเดียว กับข้าวไม่อร่อย มีฝอยขัดหม้ออยู่ในอาหาร</w:t>
      </w:r>
    </w:p>
    <w:p>
      <w:pPr>
        <w:pStyle w:val="BodyText"/>
      </w:pPr>
      <w:r>
        <w:t xml:space="preserve">(ผู้ประกาศข่าวชาย) เรื่องของค่าอาหารกลางวันนะครับ ยังมีเรื่องของเงินค่าเครื่องแบบและอุปกรณ์การเรียน กลุ่มผู้ต้องหา นำอุปกรณ์ที่ผ่านการใช้งานแล้ว มาให้นักเรียนใช้ซ้ำ ความเสียหาย รวมกันแล้วมากกว่า 2,000,000 จากการสืบสวนพบว่าผู้บริหารคนนี้ดำรงตำแหน่งมาแล้ว 20 ปี พบหลักฐานทุจริตย้อนหลัง ก็คือช่วงภาคเรียนที่ 2 ของปี 2565 ช่วงภาคเรียนที่ 1 ของปี 2566 โดยผู้ต้องหาทั้ง 4 คนนั้น ยังให้การปฏิเสธ ปิดท้ายวันนี้ครับ คุณผู้ชมครับ ไปดูคลิปไวรัลสุดสยอง ที่มีผู้ใช้ TikTok เผยภาพขยายของสิ่งมีชีวิตที่อยู่ในน้ำต่าง ๆ และน้ำฝน ผ่านทางกล้องจุลทรรศน์โดยสิ่งที่เห็นนี่อาจจะทำเอาหลายคนนะครับ ที่ดื่มน้ำประปาอาเจียนได้เลยครับ ผู้ใช้งาน TikTok ชื่อบัญชี Microscope….ของสิ่งที่อยู่ในน้ำประปาและน้ำฝนตามธรรมชาติในอังกฤษ โดยกล้องจุลทรรศน์เผยสิ่งให้เห็นสิ่งมีชีวิตที่อยู่ในน้ำประปาจำนวนมากที่ปนเปื้อนอยู่นะครับ บางชนิตเหมือนพยาธิ หรือเหมือนกับหนอน ในส่วนของน้ำฝนนั้น จะมีความน่ากลัวที่น้อยกว่าที่คิดนะครับ เพราะว่าพวกสิ่งมีชีวิตเล็ก ๆ ปนเปื้อนน้อยกว่าน้ำประปาอย่างมากเลยครับ โดยมีการกล่าวถึงวิธีการเก็บตัวอย่างน้ำ โดยเฉพาะน้ำฝน พบว่าเจ้าของคลิปเก็บไม่ถูกต้อง ซึ่งเก็บจากพื้นซึ่งปกติจะมีเชื้อโรค แบคทีเรีย อยู่บนพื้นอยู่แล้ว ถ้าจะทำให้ถูกต้องควรจะเก็บตัวอย่างโดยการรองน้ำฝนในภาชนะก่อนถึงพื้นมากกว่า ซึ่งอาจจะมีการปนเปื้อนน้อยกว่าที่เห็นอีกด้วยครับ นี่คือความเคลื่อนไหวทั้งหมดที่นำมาฝากในช่วงบ่ายวันนี้นะครับ ทั้งหมดนี้คือ MONO เจาะข่าวเด็ด สังคมอยากรู้ ดูข่าว MONO สำหรับวันนี้หมดเวลาแล้วนะครับ ผมนพกิจ บุญกล่อม พร้อมด้วยทีมงานลาไปก่อน สวัสดีครับ</w:t>
      </w:r>
    </w:p>
    <w:p>
      <w:pPr>
        <w:pStyle w:val="BodyText"/>
      </w:pPr>
      <w:r>
        <w:t xml:space="preserve">[เสียงดนตรี]</w:t>
      </w:r>
    </w:p>
    <w:p>
      <w:pPr>
        <w:pStyle w:val="BodyText"/>
      </w:pPr>
      <w:r>
        <w:t xml:space="preserve">[เสียงโฆษณา] โรส โรส วิทยุ หนวกหูชะมัดเลยหารองเท้าของลูกสิ พ่อดุลูกเก็บของน่ะ ได้ยินไหม ได้ยินไหม หามาเร็ว ๆ ตามเคยน่ะ // พ่อเป็นแบบนี้ทุกที // อย่าบ่นนะลูกรัก รอก่อน พ่อติดธุระนะ // ตายจริง ไหนดูสิลูก แกล้งป่วย โรงเรียนไม่ไปน่ะสิ // 2-3 วันตายายจอมยุ่ง สนุกแน่เลย //เกือบเสร็จแล้วล่ะ แต่ก็ยังหารองเท้ากีฬาไม่เจอเลย // ผมขอคุยอะไรก่อนได้ไหม // นี่คุณอย่ามาทำแบบนี้อีกนะ 3 ปีติดกันเลยเหรอ // ไป // คุณอย่าทำเป็นเรื่องใหญ่นักสิ // นี่คุณเห็นพวกเราเป็นอะไรหรือทอม ตัวถ่วงความเจริญ ตัววุ่นวายประจำวันอย่างนั้นใช่ไหม // ผมกำลังมีปัญหานะ ของผม เขาว่ามันยังไม่ดีพอ พาร์คเกอร์ได้โครงการนี้ไปก็ให้เขาทำไปเลยสิ เขาทำเป็นนี่ // คุณก็พูดง่าย ๆ แม็กกี้ ลงไปนะ แม็กกี้ลงไปเดี๋ยวนี้นะ // เกล แค่นี้ทำไมต้องทำให้เรื่องใหญ่ด้วย // มันก็ไม่ใหญ่เท่างานของคุณหรอกนะ แต่ว่านี่มันจะถึงวันเกิดของลูกพอดีน่ะ เขายิ่งน้อยใจพ่ออยู่ด้วยน่ะ คุณเข้าใจบ้างไหม // ฉันไม่ได้ว่าคุณทำตัวเป็นเด็กนะ แต่ว่าคุณซุ่มซ่าม ดีจังเลย มากันแล้ว มากันแล้ว // สวัสดีค่ะ // ลูกมาได้นะ จริง ๆ เลย ว่าอย่างไรจ๊ะหลาน // ทักทายคุณตา คุณยายสิ ภาษามือ… // คุณพ่อ // ว่าอย่างไรจ๊ะ พ่อดูดีจัง // เขามาไม่ได้เหรอ // เขามาไม่ได้ เขาไม่ได้ไม่อยากมา เขางานยุ่งค่ะ งานยุ่งมาก ๆ เลย แม็กกี้ แม็กกี้ ตรงนี้ // ยายหนู เขา… เขาไม่มี… เขาทำงานเป็นบ้าเป็นหลัง ถึงแม้ว่าเขาจะเกลียดงานที่ทำ เขาก็ไม่วางสักที เขาไม่เคยอยู่บ้านเลยแม้แต่วันหยุดตั้งแต่ปีใหม่แล้วนะคะ หนูไม่รู้แล้วก็ไม่เข้าใจเลยว่า เขาจะพิสูจน์อะไรของเขา แต่หนูเบื่อสุดขีด เบื่อตลอดด้วย อะไร ๆ มันก็แย่ไปหมด แย่จริง ๆ // นี่ลูกยังไม่รู้รสความแย่ที่แท้จริงเลยนะ เพราะลูกมีทางหนีไปก่อน แต่ว่าคนรุ่นแม่แต่งอย่างนี้ไม่มีทางเลิกได้หรอก มีแต่หนีพ่อของลูกแม่คงหนีไปแล้ว เพราะว่าพ่อแกห่วยแตก แม่จะทนไปทำไม จริงไหมล่ะลูก //เอามา แม่ยกเอง โบร์ค ลูกจ๋า ไปซื้อแผนที่ให้แม่ที // ได้ฮะ // ผมจ่ายมัดจำที่คุณใช่ไหมครับ แค่นี้ก็เรียบร้อยนะ // นี่ใบยืนยันที่จองมาค่ะ เรียบร้อยค่ะ แล้วก็ป้าย 3 อัน ไว้ให้เจ้าหน้าที่ตรวจค่ะ // ผมซื้อ // ได้เลย เป็น 50 เหรียญพอดี แต่ชุดหนึ่งขาดพลาสเตอร์ยาค่ะ วันก่อนมีคนถูกเบ็ดเกี่ยวหูฉีก // อย่างนั้นเหรอ ขอบคุณมากนะครับ // คุณครับ ผมซื้อแผนที่ครับ // หนูอยากให้พ่อไปด้วยจัง พ่อจำได้ไหมคะ เราล่องแม่น้ำตอนที่หนูอายุ 12 ขวบน่ะค่ะ ที่หนึ่งวิเศษสุด // ขอบคุณฮะ โอ๊ย // นี่ ระวังหน่อยสิเพื่อน เจ็บไหม // ผมต้องหารองเท้าใหม่แล้ว // ขอให้เจอนะ // อะไรนะ อ๋อ ใช่ ใช่ เจ๋งมากเลย // ผมก็อยากดู แต่ไม่มีใครพาไปฮะ // อ๋อ // คุณจะล่องแพคนเดียวเหรอครับ // ไม่ ๆ ฉันมีเพื่อนอีก 2 แล้วนายล่ะไปกับใคร // ไปกับแม่ครับ // อย่างนั้นเหรอ แต่ฉันได้ยินว่าน้ำมันเชี่ยวมากนะ // แม่เคยเป็นไกด์ที่นี่ แม่ผมมา ผมเห็นก่อนแม่น้ำจะเน่าฮะ // แล้วพ่อของเธอล่ะ // พ่ออยู่บ้าน เขียนแบบบ้าบอ // แย่หน่อยนะ นั่นแม่เธอเหรอ // ใช่ฮะ // ฉันชื่อเวต แล้วเธอล่ะ // โรสครับ // แม่ครับ นี่โรส // นี่เวตครับ เขาจะล่องเรือเหมือนกัน // สวัสดีเวต // ดีที่คุณมาล่องเรือก่อนที่แม่น้ำจะเน่าน่ะ // เวต มาลงเรือเถอะ ไปกันเถอะ // ได้เลย // เขาบอกคุณเคยเป็นไกด์ที่นี่ // มันก่อน 150 ปี ก่อน ฉันเคยรู้จักแม่น้ำดี คุณจะไปถึงไหน // จะพาไปขึ้นฝั่งที่… เหมือนกันเลย // เร็วเถอะเวต รอไม่ไวแล้ว // ผมอยากไปกับคุณมากกว่า // นี่โรสเอาไว้ใส่กันแดดนะ // ว้าว ให้ได้ไงน่ะ // พูดว่าอย่างไรล่ะลูก // ขอบคุณครับ แล้วเจอกันในแม่น้ำนะครับ // ไม่รู้สิ เราคงไปเร็วเลย // มาสิเวต // มาแล้ว ๆ // ไปทางขวา ใช่ ไปเลย ไปเลย อย่าเหยียบเท้าสิ // ไหวอยู่แล้ว // ไม่ต้องห่วงหรอกครับ เคยเป็นไกด์ที่โคโรราโดมาแล้วครับ // ดี ๆ // พ่อ พ่อมาครับ // สมัครเรียนล่องแก่งปิดเหรอครับ แต่ผมมีแค่ Jacket กับรองเท้าเท่านั้น อุปกรณ์แค่นั้น ไปกันเลย 1 2 3 เอาเลย โดดลงไปเลยจ๊ะ บ๊ายบายคุณแม่ ไปที่เวนเดอร์นะจ๊ะ หู้ว แจ๋ว ดีจังเลย หนูรักพ่อแม่ค่ะ</w:t>
      </w:r>
    </w:p>
    <w:p>
      <w:pPr>
        <w:pStyle w:val="BodyText"/>
      </w:pPr>
      <w:r>
        <w:t xml:space="preserve">[เสียงดนตรี] // โรส โรส โรส // สวยนะ // ค่ะ // สวยจริง ๆ</w:t>
      </w:r>
    </w:p>
    <w:p>
      <w:pPr>
        <w:pStyle w:val="BodyText"/>
      </w:pPr>
      <w:r>
        <w:t xml:space="preserve">[เสียงดนตรี] ใส่หมวกกันน็อกด้วยนะลูก // แม่ ก็น่าจะมี… // ช่วยกันบ้างสิเพื่อน อย่ายืนเฉยได้ไหม ไหวไหม… // คุณอยู่ข้างหลังน่ะ คงจะ… พื้นนะคะ // ผมมองไม่เห็น // อย่างนั้นก็มานั่งหน้าแล้วกัน ก็ได้ เอาล่ะนะ คอยดูนะ // ระวังหิน // สนุกจังเลยฮะแม่ พ่อหายไปไหนน่ะ // พ่อคงจะไปว่ายน้ำน่ะ ปลายเท้าลู่ตามน้ำสิ // มาช่วยผมก่อนสิ ขอล่ะ</w:t>
      </w:r>
    </w:p>
    <w:p>
      <w:pPr>
        <w:pStyle w:val="BodyText"/>
      </w:pPr>
      <w:r>
        <w:t xml:space="preserve">[เสียงหัวเราะ]// นี่แก่งใหญ่สุดหรือยังครับ แม่ // แก่งใหญ่โหดสุด ๆ เลยล่ะ เกินบรรยายด้วย // เมื่อไหร่เราจะไปถึงฮะ // ลูกรัก เราจะไม่ไปที่นั่น มันอยู่เลยทุ่งเครฟที่เราจะขึ้นฝั่งไป เราไปไม่ได้หรอก // แล้วแม่เคยไปไหม // แม่บอกอันตรายเกินไปโบร์ค // สำหรับพ่อล่ะมั้ง // ไม่เอานะ แม่ไปถึง ตอนอายุ 18 นะจ๊ะ แล้วก็ไปกับไกด์อีก เท่านั้นเอง แต่เราก็ถือว่าโชคช่วยแล้วล่ะ เพราะว่ามีอีก 2 รายที่โชคไม่ช่วยน่ะ เพราะว่าอีกคนตาย อีกคนก็อัมพาตตลอดชีวิตเลย ไม่ต้องเซ็งจ่ะ เดี๋ยวเราก็เจอ เจอระดับน้อง ๆ และเราก็ค่อยลุยผ่านไปอย่างสะใจแบบสุด ๆ แล้วลูกก็จะกรี๊ดมันไส้คย่อน // แม่ฮะ นั่นเวต // สวัสดีชายฝั่ง สวัสดีเรือ // ผมเป็นตะคริวน่ะ นั่นเพื่อนเหรอเวตพ่อของโรสน่ะ // อ่าว ความรักมาที่นี่ นี่โรส อย่าบอกปลานะ ว่ามันกำลังมา</w:t>
      </w:r>
    </w:p>
    <w:p>
      <w:pPr>
        <w:pStyle w:val="BodyText"/>
      </w:pPr>
      <w:r>
        <w:t xml:space="preserve">[เสียงโฆษณา] // เล็งดี ๆ นะ ที่คันเบ็ดทำมุม 10 นาฬิกา แล้วก็ 12 9 แล้วปล่อยเลย นี่ก็ปล่อยสายได้ เอาละจ้ะ ทำไมไม่ชวนพ่อ // พ่อฮะ พ่อ เรามี // ไม่ล่ะ ขอบใจ พ่อเหมือนอยู่ที่บอสตัน // ไม่จ้าลูก คือ รู้ไหมว่าพ่อเขาอุส่าห์ต่อเครื่องบินตามเรามานะนี่ อย่าไปว่าเขาเลย // ทำไมแม่ต้องเข้าข้างพ่อเรื่อยเลย // แม่ไม่เข้าข้างพอเลย เอาล่ะจ้ะ ได้แล้ว // ตัวโตด้วย สวยจังเลย มาเลย มาเลย เอามานี่เลย มาดู ดูสิ เบ้อเริ่มเชียว // แหม ไม่ได้กินข้าวด้วยกันตั้งนาน ตั้งแต่วันเกิดแม่นู้นแล้ว // ฮัลโหลครอบครัว เวตมาแล้วจ้า // เฮ้ เวต ผมตกปลาได้ตั้ง 2 ตัว ตกครั้งแรกเลยนะนี่ // ตัวนำโชคเลย หมวกนำโชคล่ะมั้ง หมวกวิเศษฉันขอคืน // ลูกหมดพลังน่ะ // ใช่ ก็ลุยมาทั้งวัน ไวน์นี้ไม่เย็น // เขาชอบแบบ… คุณวาดรูปเสร็จหรือยังคะ ฮะ // ไม่ ผมเขียนแบบ // เหรอคะ ใช่ มันสำคัญมาก ฉันรู้ พรุ่งนี้คุณช่วยทำเป็นชอบที่นี่หน่อย ได้ไหมคะ เพื่อโร้คได้ไหมคะ ที่ฉันเป็นช่วงเวลาของคุณได้ใช่ไหม // เอาอย่างนั้นเหรอ คุณไม่ชอบงานผมเหรอ// มันไม่ใช่อย่างนั้น // คุณไม่ต้องเสแสร้งก็ได้ คุณไม่จำเป็นต้องเสแสร้ง ไม่ต้องเห็นแก่ผมด้วย // ฉันเปล่า ไม่มีทาง // แล้วใส่กระสุนลูกใหม่เข้าไปพร้อมยิง // ขอยิงหน่อยได้ไหม // ไม่ แม่คงไม่ชอบแน่เลย // แม่ไม่ว่าหรอก รับรอง // ก็ได้ พวกเขามาแล้วระวังนะ ปืนนี้ // อย่าบ้านะ อย่าเล็งมาทางนี้นะ ขอคืนก่อนดีกว่านะ // ขอบคุณนะเวต //ไม่เป็นอะไร เพื่อนกันให้กันได้เสมอ อย่าลืม…</w:t>
      </w:r>
    </w:p>
    <w:p>
      <w:pPr>
        <w:pStyle w:val="BodyText"/>
      </w:pPr>
      <w:r>
        <w:t xml:space="preserve">(ผู้ประกาศข่าวชาย) สวัสดีครับ</w:t>
      </w:r>
    </w:p>
    <w:p>
      <w:pPr>
        <w:pStyle w:val="BodyText"/>
      </w:pPr>
      <w:r>
        <w:t xml:space="preserve">(ผู้ประกาศข่าวหญิง) สวัสดีค่ะ วันนี้วันพุธ 2567 กับดิฉัน นุ่น ตะวันรุ่ง ปริสุทธิธรรม ค่ะ</w:t>
      </w:r>
    </w:p>
    <w:p>
      <w:pPr>
        <w:pStyle w:val="BodyText"/>
      </w:pPr>
      <w:r>
        <w:t xml:space="preserve">(คุณภัคพงษ์) ทุกวันจันทร์ถึงศุกร์นะครับ ในทุกช่องทางครับ MONO 29 ช่องทางโซเชียลมีเดีย ช่วงแรกของ Mono ข่าวเช้านะครับ Mono ข่าวเช้า ทั่วไทยวัฒนธรรมเหมือนคุณได้ไปทั่วเมืองไทยใน 30 นาทีครับ กันที่พิษณุโลก หรือวัดพระศรีวรมหาวิหาร พระพุทธชินราชนะครับ หลายจังหวัด มีพระพุทธชินราชถ้าถามว่าที่ไหนเป็น Original ภาษาชาวบ้านนะครับ แต่วันนี้จะพาคุณผู้ชมไปที่วัดใหญ่ครับ เพราะว่าวัดใหญ่ตอนนี้เขาเปลี่ยนไปฮะ เปลี่ยนไปอย่างไรนี่นะครับ เอาเป็นว่าท่านเจ้าอาวาสสั่งลุยครับ นี่ครับ คุณผู้ชมครับ หลวงพี่ หลวงพ่อนะครับ แล้วบรรดาจิตอาสาต่าง ๆ ครับ คุณผู้ชมครับ รวมทั้งพระทั้งอย่างที่เห็นคุณผู้ชม ช่วยกันกวาด ช่วยกันล้างทำความสะอาดดพื้นที่วัดพระศรีรัตนธาตุวรวิหาร หรือว่าวัดใหญ่นะครับ ที่อำเภอเมือง จังหวัดพิษณุโลกนะครับ ทำให้วัดนี่มีความสะอาดด้วยนะครับ รวมทั้งเจ้าหน้าที่ของการไฟฟ้าส่วนภูมิภาค ก็มีการแก้ไขนะครับ ทำให้ไฟฟ้าส่องสว่าง รวมทั้งจัดระเบียบสายไฟรวมถึงก็มีการตัดแต่งกิ่งไม้บริเวณหน้าวัดและภายในวัดนะครับ ทางด้านจิตอาสาบางส่วน ก็ได้มีการจัดเตรียมอาหารสนับสนุนการถวายเพล และแจกจ่ายกับข้าวกับผู้ที่เข้ามาร่วมกิจกรรมกันด้วย คือคุณผู้ชมครับ วัดใหญ่กำลังจะมีความเปลี่ยนแปลงสำคัญครับ ทีมข่าวเราก็ถามเจ้าอาวาส หรือว่าเจ้าคุณสุรชัยนะครับ ท่านเป็นเจ้าอาวาสวัดใหญ่นะครับ บอกว่าทางวัดใหญ่เอง หรือวัดพระศรีรัตนมหาธาตุราชการ ทหาร ตำรวจ รัฐวิสาหกิจนะครับ พี่น้องประชาชนในพื้นที่ พุทธศาสนิกชนนะครับ ทำการ Big Cleaning Day เพราะว่าวัดใหญ่นี่ แน่นอนครับพิษณุโลกด้วยนะครับ ดังนั้น เพื่อเป็นการับนักท่องเที่ยว แล้วก็จัดการจราจรวัดใหญ่ให้เป็นระเบียบด้วย นักท่องเที่ยวด้วย นอกจากนี้ เจ้าอาวาสวัดใหญ่ เตรียมที่จะนำเอาสายไฟฟ้าเอาสายสื่อสารทั้งหมดลงดินด้วย เพื่อไม่ให้สายไฟบดบัง ปูชินสถาน ภายในวัดด้วยนะครับ ส่วนหน้าพระวิหารพระพุทธชินราช เดิมที่ คุณผู้ชมนี่ ปกตินี่ วันสำคัญ คนมากันเยอะนะครับ คุณผู้ชมครับ ก็มีแนวคิดนะครับ ท่านเจ้าอาวาสก็มีแผนนะครับ ปรับพื้นที่ให้โล่งมากขึ้นนะครับ มากขึ้นนะครับ เพื่อทัศนียภาพดีขึ้นด้วยครับ ก็ถือว่า… เป็นการปรับภูมิทัศน์ ของวัดใหญ่นะครับ ให้มีภูมิทัศน์ที่สวยงามท่านเจ้าอาวาสก็บอกว่ารู้สึกดีใจนะครับ ที่ประชาชนสนใจเป็นอย่างดีนะครับ ก็จะเป็นกำลังใจให้วัดพัฒนาสืบไปนะครับ แล้วก็มีเรื่องของการทำ Big Cleaning แล้ว ก็ต้องทำพวกสายไฟลงดิน ดังนั้น เวลาไปวัดต้องบอกครับ ที่ขนาดวัดใหญ่ นี่วัดใหญ่เลย หรือวัดศรเวลาเราไปวัดช่วยรักษาความสะอวดด้วย เพราะอะไรรู้ไหมครับ เพราะอย่างวัดใหญ่ แล้วเป็นวัดใหญ่ ใช้พระเณรทำความสะอาด เพราะฉะนั้น สิ่งที่เราทำสกปรกต้องมากวาดมาเก็บนะครับ ดังนั้น ก็ช่วยกันด้วงยนะครับ</w:t>
      </w:r>
    </w:p>
    <w:p>
      <w:pPr>
        <w:pStyle w:val="BodyText"/>
      </w:pPr>
      <w:r>
        <w:t xml:space="preserve">(คุณตะวันรุ่ง) คะ่ ไปร่วมงานบุญ หลายคนก็กลับบ้านด้วยความอิ่มเอมใจ ยิ่งลูกชายบวชแล้วล่ะก็ บุญนี่เต็มเปี่ยม ภูมิใจมาก ๆ แต่จะพาไปดูคุณพ่อคนนี้ที่อยุทธยาค่ะ ไปงานบวชลูกชาย โปรยทานอยู่ ปรากฏว่าโปรยปุ๊บ แหวนทองที่ใส่ที่นิ้วหายไปเฉยเลย มันหายไปกับทานด้วยนะครับ</w:t>
      </w:r>
    </w:p>
    <w:p>
      <w:pPr>
        <w:pStyle w:val="BodyText"/>
      </w:pPr>
      <w:r>
        <w:t xml:space="preserve">(คุณภัคพงษ์) นึกว่าโปรยแหวนไม่ได้โปรยนะฮะ ซึ่งแหวนวงนี้ มูลค่า 100,000 บาทคุณพ่อบอกใครเอาไปเอามาเถอะ เดี๋ยวมีเงินรางวัลให้ด้วย</w:t>
      </w:r>
    </w:p>
    <w:p>
      <w:pPr>
        <w:pStyle w:val="BodyText"/>
      </w:pPr>
      <w:r>
        <w:t xml:space="preserve">[เสียงคลิปวิดีโอ] นี้แหละค่ะ เป็นเหตุการณ์จังหวะที่เพื่อนผู้เสียหายถ่ายไว้ ตอนนั้นแหวนหลุดออกจากนิ้วมือพอดีเลย นำคลิปมาโพสต์ประกาศตามหานะคะ เพราะว่าแหวนวงนั้น</w:t>
      </w:r>
    </w:p>
    <w:p>
      <w:pPr>
        <w:pStyle w:val="BodyText"/>
      </w:pPr>
      <w:r>
        <w:t xml:space="preserve">(คุณภัคพงษ์) กลับมาครับ MONO ข่าวเช้า อยู่กับผม ภคพงศ์ จะทำ… ผมรู้ว่าทุกท่านน่าจะรู้จัดแกงเปรอะ แต่วันนี้ไปที่โคราชครับ พาไปกินแกงเปรอะหน่อคาย เอ๊ะ แล้วหน่อคายมันคืออะไร ครับ คุณผู้ขมครับ เพราะที่นี่นอกจากจะใส่หน่อคายแล้ว ที่โคราชนี่นะครับ เขาใส่แมงกีนูนด้วย นี่ฮะคุณผู้ชมครับ เราตามกันไปดูกันดีกว่า กับการทำเมนุนี้นะ แกงเปรอะหน่อคาย แล้วที่เห็นอยู่นี่คุณผู้ชมครับ เขาใส่หน่อคายครับ ปกติอยู่ตามธรรมชาตินะครับ ซึ่งหน่อคาย จริง ๆ แล้วทำอาหารได้หลากหลายเลย เพียงแค่ตัดหัวแล้วก็ท้ายของหน่อคาย ล้างทำความสะอาดครับ โดยไม่ต้องปอกเปลือกประมาณ 40 นาทีครับ คุณผู้ชม หลังจากทำตามขั้นตอนนี้นะครับ ไม่ต้องปลอกเปลือก ไม่ว่าจะทำแกงกะทิ ทำแกงป่า แต่ถ้าหากอยากได้เพิ่มขึ้น ก็ต้องนี่เลยครับ คุณผู้ชม แกงเปรอะ ใส่ใบย่านาง ใส่น้ำใบย่านาง น้ำปลาร้า แล้วปลาป่นแบบนี้นะครับ ถ้าสมมติไปเก็บของป่า บางทีชาวบ้านไปเก็บของป่าพวกเห็ดป่า แมงจีนูน ที่หามาได้แล้วก็ใส่ร่วมลงไปด้วย แค่นี้ก็จะได้หน่อคายแสนอร่อย รับประทานกันในครอบครัวนะครับ หรือจะกินกับน้ำพริกกะปิก็อร่อย เห็นแบบนี้ บอกเลยนะครับ คุณผู้ชม อย่างที่ผมบอกไป ไปเก็บของป่าในป่าถูกไหมคุณผู้ชมครับ ก็แทบจะเรียกได้ว่าไม่เสียค่าใช้จ่ายเลย เพราะว่าเก็บมาจากป่าท้ายหมู่บ้านทั้งนั้ผู้ใหญ่บ้านตลิ่งชันครับ ผู้ใหญ่บ้านน้ำเพชรหน่อไผ่ป่าขนาดเล็ก ที่จะขึ้นอยู่ริมลำธารในป่าทั่วไป เปลือกของหน่อคายจะมีขนเล็ก ๆ จำนวนมากนะครับ ซึ่งอาจจะสร้างการระคายเคืองให้ผิวหนังได้ ชาวบ้านเลย หน่อคาย หรือคันคายนั่นเองนะครับ แล้วหน่อคายจะเริ่มแทงหน่อในช่วงหน้าฝนแบบนี้นี่แหละปีละครั้งเท่านั้นเองนะครับ ทำให้เป็นหน่อไม้ที่ชาวบ้านแทบนี้นี่นะฮะ นำมารับประทานเพราะว่ารสชาติของหน่อคาย จะรสชาติที่หวานกรอบ ไม่ขมมากเหมือนหน่อไม้ทั่วไป แล้วหากมีหน่อออกจำนวนมาก ชาวบ้านก็จะพากันไปเก็บขายโลละ 20 บาท เพื่อสร้างรายได้เสริมให้กับชาวบ้านอีกทางด้วยนะครับ จากที่โคราช หน่อคายครับ เรามาเก็บเห็ดเผาะกันดีกว่า เห็ดเผาะวันนี้ครับ มีขายที่ตลาดสดเทศบาลอุทัยธานี จังหวัดอุทัยธานีครับ ชาวบ้านที่เขาออกไปเก็บเห็ดในป่านะครับ เขาเก็บเห็ดได้เยอะครับ แต่ละคนเก็บได้ 30-50 กิโลกรัมต่อวัน นอกจากจะเอาไว้บริโภคเองแล้ว ก็นำมาขายกันแบบนี้แหละครับ เพราะช่วงนี้ฝนตกชุก เห็ดก็เลยเยอะขึ้น ทำให้เห็ดนี่ช่วงนี้เห็ดล้นตลาดแล้วนะครับ ปัญหาพอเห็นล้นตลาดคืออะไร ขายแข่งกันต้องลดราคากันครับ เพราะไม่อย่างนั้น เห็ดมันเน่ามันเสียครับไม่ได้ราคาอีกเหมือนกัน เดือนที่แล้วยังเล่าไปอยู่เลยคุณผู้ชม ที่อุทัยธานีนี่ ราคาสูงแต่ช่วงนี้กลางเดือนมิถุนายนแล้วฮะ ราคาเห็ดเผาะก็จะลงมาอยู่ที่กิโลกรัมละ 250 บาทเท่านั้น แม่ค้าก็บอกว่าก็บอกว่าปกติจะเป็นแบบนี้ทุกปี จากนั้นจะไม่มีเห็ดเผาะให้เก็บแล้วนะครับ โดยอีก 1 สัปดาห์ข้างหน้า นำมาฝากคุณผู้ชมกันนะฮะ ไม่ว่าจะเป็นหน่อคายจากโคราชหรือเห็ดจากโคราชนะครับ แล้วก็นี่ครับ เห็ดเผาะจาดอุทัยธานีครับ</w:t>
      </w:r>
    </w:p>
    <w:p>
      <w:pPr>
        <w:pStyle w:val="BodyText"/>
      </w:pPr>
      <w:r>
        <w:t xml:space="preserve">(ผู้ประกาศข่าวหญิง) มาเอาใจสายกระท้อนกันบ้างนะคะ มาที่จังหวัดสตูล ถึงเวลาผลผลิตออกแล้วนะคะ ที่หมูบ้านนางปริกค่ะ เปลือกบาง เนื้อนุ่มแล้วไม่พอนะ ลูกใหญ่สุด ลูกเดียวนะคุณผู้ชม หนักถึง 2 กิโลกรัม มีชื่อเสียงโด่งดังนะคะ สำหรับกระท้อนมากกว่า 5 สายพันธุ์ ที่จังหวัดสตูลนี่นะคะ ก็จะมีพันธุ์ปุยฝ้าย พันธุ์เขียวหวาน พันธ์ทับทิม โดยเฉพาะพันอีล่า ที่มีเอกลักษณ์ คือ ผลเขาจะโต เนื้อนุ่ม หวาน อร่อย น้ำหนักเยอะสุดใน 1 ผลนี่ อยู่ที่ 2 กิโลกรัมนะคะ โดยราคาปีนี้ก็ยังอยู่ที่ 60-70 บาทเหมือนเดิม ทางชาวสวนกระท้อน ที่อำเภอนาปริก จังหวัดสตูลนะคะ เด็นสำดีนะ คุณลุงบอกว่ากระท้อนชุดแรกออกตลาดไดลูกค้าจองได้แล้วนะคะ แม้ว่าปีนี้เราอาจจะเจอกับภัยแล้งมาอย่างยาวนาน แต่ก็มี มีกระท้อนมากพอจะขายให้กับลูกค้าที่ชื่นชอบ กระท้อนผลใหญ่ เนื้อนุ่ม ชนิดที่ว่าใช้ช้อนตักกินได้เลย ซึ่งกระท้อนที่นี่ปลูก 3 ปี ปีที่ 4 ก็พร้อมขายแล้วค่ะ ขึ้นอยู่กับสภาพอากาศด้วย ที่ทำมให้ผลผลิตเพิ่ม ปีนี้ผลผลิตมี 3 รุ่น จำนวนทั้งหมด 12,000 ลูกเลยนะคะ ซึ่งหัวใจของกระท้อนนี่ คุณภาพเริ่มตั้งแต่ดูแลผลผลิตตัดแต่ง และทันที่กระท้อนเริ่มออกสู่ตลาด ก็มีออเดอร์ 50 กิโลกรัมเลยค่ะ นอกจากกระท้อนผลสดที่สามารถใช้ช้อนตักกินได้อย่างสบายใจแล้ว ก็ยังกลุ่มแม่บ้าน ที่เขารวมกลุ่มกันเป็นวิสาหกิจชุมชนและวิธีเกษตรกร ที่ตกเกรดมาแปรรูปค่ะ คือ ไม่ต้องทิ้งไปให้มันเสียมูลค่านี่นะคะ ไม่เป็นอะไร ตกเกรดก็เอามา… เอามาทำอะไรล่ะ เอามาทำนี่เลย กระท้อนทรงเครื่อง ส่วนที่เห็นนี่นะคะ น้ำพริกกระท้อน มีผักเข้ากันแล้วนะคะ ฉ่ำเลย แล้วก็มีน้ำยากระท้อนแสนจะอร่อยด้วยค่ะ // ครับ เอามาฝากกัน ของฝากจากสตูลนะครับ ขอยังอยู่ทางใต้ครับ คุณผู้ชมครับ จะพาไปทานไอศกรีมครับ เดี๋ยวนี้มีไอศกรีมรสชาติ แต่วันนี้จะพาคุณผู้ชมไปชิมไปทาน เป็นไอศกรีมส้มตำไทย เขาบอก อุ๊ย แล้วมันรสชาติจะเป็นอย่างไร มีปลาร้าไหม มีรสส้มตำปูไหม เอาอย่างนี้ไปดูหน้าตาก่อนดีกว่า นี่แหละครับ เมนูสุดแปลกครับ ไอศกรีมรสส้มตำไทยนะครับ ที่ค้นพบโดยคุณสุวิทย์ อายุ 39 ปี ร้าน ไอซ์ ซี ยู นะครับ อยู่ที่หมู่ 2 นะครับ จังหวัดตรังครับ ซึ่งคุณสุวิทย์เอง ออกแบบ Jiwery บ้านที่จังหวัดตรังเมื่อ 7 เดือนที่ผ่านมานะครับ ยำ ลาบ เล็ก ๆ นะ กลางสวนของที่บ้าน เนื้อที่ 3 ไร่ ซึ่งคุณสุวิทย์บอกว่าชอบกินส้มตำนี่ ผุดไอเดียจะทำอย่างไรที่จะเอาของคาวมาเป็นของหวานก็มีทั้งรสเผ็ดน้อย เผ็ดปานกลาง แล้วก็เผ็ดมาก ให้ลูกค้าชิมก่อนตัดสินใจซื้อนะครับ แล้วก็เขาก็จะมีผักสลัดรองจาน แล้วก็มะเขือเทศ ส่วนเครื่องปรุง แบบครบเครื่อง อยากรู้ว่าใส่น้ำปลาร้าหรือเปล่านะ จะได้รู้ว่าเขาชอบทานส้มตำแบบมีน้ำปลาร้านะครับ เอาไอศรีมก่อน รสชาติจะเหมือนกินน้ำส้มตำ แต่เมื่อไอศกรีมละลาย และก็คลุกเคล้าให้เข้ากัน คุณเหมือนกับกินส้มตำทอด ซึ่งตอบโจทย์กับลูกค้าที่ชอบความแปลกใหม่ หรือว่าอยากจะกินส้มตำกับไอศกรีมในเวลาเดียวกันด้วยนะครับ แล้วเป็นอย่างไรครับ หลังจากการเปิดขายมา 2 เดือนแล้ว ก็ปรากฏว่าผลตอบรับดีมากครับ ถ้วยเลยนะครับ นอกจากเมนูไอศกรีมส้มตำไทยแล้วยังมีเมนูอื่นนะ ไอศกรีมโฮมเมด ตามผลไม้ฤดูกาลนะครับ ด้วยกันต่อวันเลยนะคุณผู้ชม เลือกได้เลย 30-50 บาทต่อจาน แต่งเป็นรูปการ์ตูนแบบนี้ได้นะครับ ใครสนใจไปกันได้นะครับ ร้านไอซ์ซียู อยู่ที่อำเภอนาตาลุง อำเภอเมือง จังหวัดตรังครับ ไปกินผลไม้กันบ้างดีกว่า ถามว่าล้างปากไหม ไม่ค่ะ เพราะจะพาไปกินทุเรียน เจ้าของร้านใจดีมากคุณผู้ชม เอาทุเรียนมาขายราคาที่ลูกค้าเลิฟเลยนะคะ ลูกละ 50 บาทเท่านั้น เพื่อจะคืนกำไรลูกค้าค่ะ ก็จะมีการหมุนเวียนไปจังหวัดต่าง ๆ มีคนรอซื้อเยอะเลยค่ะ นี่เลยนะคะ ก็เป็นตัวอย่างว่ามีคนรอซื้อ รอเยอะขนาดไหนก็เห็นคิวไหมล่ะค่ะ รอเป้นชั่วโมงค่ะ นี่แหละประชาชนมากันหลายร้อยคนเลย มายืนต่อคิวซื้อทุเรียนริมรั้วศาลากลาง หน้าที่ว่าการอำเภอเมืองสมุทรปราการ ร้านนำทุเรียนมาวางขายในราคาเพียงลูกละ 50 บาท ชาวบ้านที่เขามารอกัน ก็บอกว่ามารอนานแล้ว กว่า 2 ชั่วโมง ก็ตั้งใจจะซื้อลูกละ 50 มันก็มีนะคะ คือ ราคามันมีหลายเกรด มันมีหลายไซซ์ใช่ไหม 50 ไปจนถึงลูกละ 90 ชาวบ้านบอกว่านี่ก็อยากจะซื้อไปฝากลูกสาวด้วยเหมือนกัน จากลูกค้าที่มารอคิวกันค่ะ // รอมากี่ชั่วโมงแล้วนี่ // เราจะมาซื้อกี่ลูก ลูกเท่าไร ลูกไหน 99 หรือ 50 99 ด้วย 50 ด้วย // 99 50 อ๋อ// เขาจำกัดการซื้อไหม // เขาจำกัดค่ะ ตอนแรกเขาให้ 5 ลูก ตอนนี้ 3 ลูก // คนไม่พอนะพี่ คนเยอะ เป็นพันเลยนะนี่ 2 // 2 ชั่วโมง คนต่อไปนี่แถวหน้าแล้ว</w:t>
      </w:r>
    </w:p>
    <w:p>
      <w:pPr>
        <w:pStyle w:val="BodyText"/>
      </w:pPr>
      <w:r>
        <w:t xml:space="preserve">(คุณตะวันรุ่ง) ถามเจ้าของร้านกันบ้าง คุณกฤษณาบอกว่านำทุเรียนหมอนทองมา มาจากจังหวัดจันทบุรี และชุมพร นำมาขายราคาลูกละ 50 บาท และราคาลูกละ 99 บาท ส่วนที่ขายนี่ ก็ชั่งน้ำหนักนะคะ ขายในราคากิโลกรัม คือเขาจะมีแบบขายเป็นลูก และขายแบบชั่งกิโล ชั่งกิโลนี่ขายโลละ และ 139 บาท ก็จะจำกัดคนหนึ่ง ให้ซื้อไม่เกิน 3 ลูก ปกติไม่ได้ขายราคานี้ แต่ถือเป็นช่วงโพรโมชันพิเศษ นะครับผม ก็ดังนั้น ไปฟังลูกค้าครับ ใช่ค่ะ ที่เราสั่งซื้อมา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mo MONO29 26022567</dc:title>
  <dc:creator/>
  <cp:keywords/>
  <dcterms:created xsi:type="dcterms:W3CDTF">2024-06-26T09:11:47Z</dcterms:created>
  <dcterms:modified xsi:type="dcterms:W3CDTF">2024-06-26T09:11: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26 มิถุนายน 2567 เวลา 13.23 น.</vt:lpwstr>
  </property>
  <property fmtid="{D5CDD505-2E9C-101B-9397-08002B2CF9AE}" pid="3" name="subtitle">
    <vt:lpwstr/>
  </property>
</Properties>
</file>